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เทคโนโลยีสิ่งอำนวยความสะดวกทางการศึกษาสำหรับผู้พิการ</w:t>
      </w:r>
      <w:r>
        <w:t xml:space="preserve"> </w:t>
      </w:r>
      <w:r>
        <w:t xml:space="preserve">(เช้า)</w:t>
      </w:r>
      <w:r>
        <w:t xml:space="preserve"> </w:t>
      </w:r>
      <w:r>
        <w:t xml:space="preserve">121167</w:t>
      </w:r>
    </w:p>
    <w:p>
      <w:pPr>
        <w:pStyle w:val="Date"/>
      </w:pPr>
      <w:r>
        <w:t xml:space="preserve">วันอังคารที่</w:t>
      </w:r>
      <w:r>
        <w:t xml:space="preserve"> </w:t>
      </w:r>
      <w:r>
        <w:t xml:space="preserve">12</w:t>
      </w:r>
      <w:r>
        <w:t xml:space="preserve"> </w:t>
      </w:r>
      <w:r>
        <w:t xml:space="preserve">พฤษจิก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ภาวิณี) สวัสดีนักศึกษานะคะ แล้วก็สวัสดีพี่ล่ามด้วยค่ะ วันนี้เป็นคาบที่ 2 นะ ที่เราได้เจอกันนะคะ ก็… วิชานี้นะคะ เดี๋ยวเราจะมาให้ความหมายกันนะคะ วิชาเทคโนโลยีสิ่งอำนวยความสะดวกทางการศึกษาสำหรับผู้พิการนะคะ เรามาดูความหมายนะคะ ว่าอย่างไร ให้นักศึกษาอ่านไปด้วยนะคะ ความหมายของการ… ของเทคโนโลยีสิ่งอำนวยความสะดวกทางการศึกษา สำหรับผู้พิการนะคะ ความหมาย ก็คือเทคนิค วิธีการ หรือองค์ความรู้ เทคนิควิธี เครื่องมือ รวมไปถึงเครื่องมืออุปกรณ์ อุปกรณ์ก็จะมีทั้งที่เป็นที่เรียกว่า Hardware นะคะ และก็อยู่ในของ Software ก็คือพวกโปรแกรมนะคะ หรือการให้บริการที่ใช้สำหรับทางการศึกษา อันนี้ก็จะเป็น อย่างเช่น การให้บริการล่ามออนไลน์นะคะ หรือกลุ่มตาบอด ก็จะเป็นการให้บริการนำพาผู้บกพร่องทางการเห็น ไปในสถานที่ต่าง ๆ นะคะ หรือถ้าไม่ใช่การบริการบุคคล ถ้าเป็นสิ่งของ ถ้าเป็นตาบอกก็จะเป็นพวกอุปกรณ์ไม้เท้าขาว เครื่องให้สัญญาณ สัญลักษณ์เสียง สัญลักษณ์ไฟแดง มีใครเคยเห็นไหม ไปกรุงเทพฯ หรือเมืองใหญ่ ๆ ก็เวลา อย่างเช่น ในมหาวิทยาลัยธรรมศาสตร์ อย่างนี้ค่ะ ส่วนมาก มหาวิทยาลัยธรรมศาสตร์ก็จะมีนักศึกษาบกพร่องทางการมองเห็นเป็นส่วนเยอะ ในสถานที่ที่มีคนเยอะ ๆ แออัด อย่างเช่น ศูนย์อาหารอย่างนี้ค่ะ เขาก็จะมีไฟแดง แล้วก็จะมีปุ่มให้สำหรับขอสัญญาณไฟ สำหรับผู้บกพร่องทางการเห็น ก็จะกด เมื่อกดสัญญาณไฟ ก็จะมีไฟสัญลักษณ์สัเป็นสีแดง สัญลักษณ์ให้คนเดินข้ามถนนได้นะคะ อย่างนี้เป็นต้นนะคะ ถ้าเป็นสถานที่เป็นอารย เขาเรียกว่าเป็นอารยสถาปัตนะคะ การสนับสนุน อย่างเช่น ทางลาดอย่างนี้เป็นต้นนะคะ ก็จะเป็นอารยสถาปัตย์ ที่เป็นสิ่งก่อสร้าง สิ่งปลูกสร้างนะคะ ก็จะเป็นสิ่งอำนวยสำรวจ… สิ่งอำนวย… สิ่งอำนวยความสะดวกสำหรับผู้พิการ ที่สนับสนุนในด้านการศึกษา และรวมไปถึงการใช้ชีวิตประจำวันได้ด้วยนะคะ ก็จะเป็น แตกต่างจากคนปกติ แต่ก็อาจจะมีคนปกติในบางกลุ่มที่จะต้องใช้ร่วมกัน ก็จะเป็นในกลุ่มของคนชรานะคะ ผู้สูงอายุนะคะ อย่างเช่น บางสถานที่ ก็เป็นห้องน้ำ อย่างนี้นะคะ ก็ใช้สำหรับผู้พิการ แล้วก็เอื้อสำหรับคนชราด้วยนะคะ อย่างนี้เป็นต้นนะคะ หรือสถานที่ห้างต่าง ๆ บางห้างนะคะ ก็จะมีสถานที่ไว้จอดรถสำหรับผู้พิการ คนท้อง ครอบครัวเด็กอ่อน แล้วก็รวมไปถึงคนชราด้วยนะคะ อันนี้ก็จะไม่แค่แต่ทางการศึกษานะ สามารถประยุกต์ใช้ได้กับหลากหลายกลุ่มนะคะ และก็ให้เหมาะสม แต่ถ้าด้านการเรียนนะคะ มันก็จะมีการปรับพวกวัสดุอุปกรณ์ Software Hardware ให้เหมาะสม ในประเภทของความพิการ หรือกลุ่มคนพิการนั้น ๆ นะคะ อย่างเช่น อันนี้อีกล่าม ล่ามออนไลน์ ล่ามทางไกลเรานะ ก็ไม่มีแค่ภาษามือใช่ไหมคะ ก็จะเห็นเป็นข้อความ ตัวหนังสือ ให้เราได้ดูประกอบกัน ทั้งภาษามือ ทั้งข้อความนะคะ เพราะว่าสัปดาห์ก่อนอาจารย์ก็เคยพูดไปแล้วนะ ว่าในข้อจำกัดของภาษามือเรามีน้อยใช่ไหมคะ แต่ว่าภาษาเขียนเรามีเยอะกว่านะคะ ภาษาพูดก็มีเยอะไปมากกว่าภาษาเขียนนะคะ บางภาษาพูด มันไม่สามารถ… มันออกเสียงได้ แต่ไม่สามารถเขียนเป็นตัวหนังสือได้นะคะ ก็เลยไม่สามารถที่จะมีเป็นตัวหนังสือ ภาษามือก็เหมือนกัน โดยข้อจำกัด ผู้คิดค้นทางภาษามือ ก็ยังไม่ได้มีเยอะ ยังเป็นกลุ่มน้อยอยู่นะคะ ก็เลยไม่สามารถที่จะคิดท่าได้หลากหลาย ให้ตรงกับข้อความภาษาพูดนั้นได้นะคะ เทคโนโลยี ก็เพื่อช่วยให้คนพิการนะคะ นักเรียน นักศึกษา หรือในกลุ่มบุคคลที่ต้องการศึกษาหาความรู้นะคะ เข้าถึงการศึกษา เพื่อให้การดำเนินการการศึกษาได้อย่างมีประสิทธิภาพนะคะ ก็คืออย่างห้องเรียนเรานะ เป็นกลุ่มนักศึกษาบกพร่องทางการได้ยิน ก็จะสามารถเรียนรู้ เข้าใจ ได้เทียบเท่ากับเพื่อน ๆ นักศึกษาปกติ ห้องอื่น แต่เราก็มีการจัดการ โดยการมีล่ามให้บริการในห้องเรียน มีแปลข้อความเสียงเป็นตัวหนังสือในห้องเรียน อาจารย์หลาย ๆ ท่านนะคะ มีความเข้าใจในบริบทของผู้พิการ ก็เข้าใจว่านักศึกษาพิการนี่ ในกลุ่มหูหนวกของเรานะคะ ก็จะรับสารได้ช้านะคะ กว่าจะเข้าใจ กว่าจะส่งสารออกไป กว่าจะเขียนให้เป็นประโยคที่สวยงาม อาจารย์ก็จะเข้าใจ อาจารย์ผู้สอนต้องเป็นผู้ที่เข้าใจในกลุ่มนี้ด้วย นะคะ ในกลุ่มของสิ่งอำนวยความสะดวกของอาจารย์นะคะ อาจารย์ก็จะมีแบ่งตามของสำนักงานคณะกรรมการการศึกษาพิเศษนะคะ ที่แบ่งในกลุ่มของสิ่งอำนวยความสะดวกทางการศึกษา สำหรับผู้พิการ ได้แบ่งออกเป็น 2-3 รายการนะคะ ที่เห็นเด่นชัดก็จะเป็น 2 รายการนะ จะเป็นรายการของอุปกรณ์ เครื่องมือสำหรับให้ยืมนะคะ อาจจะเป็นในของบางสถานที่ที่จัดให้ยืม ในราคาที่อาจจะสูงมาหน่อยนะคะ ไม่สามารถให้ยืมใช้เป็นส่วนตัว หรือเฉพาะ… ไม่สามารถให้นำไปใช้เป็นของส่วนตัวนะคะ แต่ว่าเอาไปเป็นที่ส่วนรวม เป็นสาธารณะ ยืมได้เป็นครั้งคราวนะคะ อย่างเช่น ศูนย์ DSS ของราชภัฏสกลเรานะคะ ก็จะมีจัดให้ยืมคอมพิวเตอร์ โน้ตบุ๊กนะคะ iPad นะคะ ของเรา เทอมนี้เราเพิ่งจะเรียนเป็นเค้าโครงกับเขียนชื่อเรื่องอยู่นะ ก็ถ้าใครมีความคิดว่าอยากจะใช้ iPad หรือสเปกของ Notebook ไม่ดีเท่าไร อย่างนี้นะคะ ก็คิดแผนไว้ว่าจะไปยืมใช้ของศูนย์ DSS ได้นะคะ หรือใครมีทำภาษามือใส่ อย่างเช่น การ์ตูนแอนิเมชัน อย่างนี้นะคะ ก็อาจจะขอการสนับสนุนจากพี่ ๆ ล่าม ช่วยทำท่าภาษามือ หรือพี่ ๆ ล่าม ช่วยเขียนข้อความหรือคิดภาษามือให้ แล้วให้เราไปทำภาษามือไปประกอบกับการ์ตูนแอนิเมชันที่เราจะทำนะคะ ในโพรเจกต์ของเราในภาคเรียนต่อไปนะคะ ก็จะเป็นพวกวัสดุ อุปกรณ์ ยืมได้นะคะ กลุ่มตาบอด กลุ่มตาบอกก็จะมีไม้เท้าขาวให้ยืมนะคะ กลุ่มบกพร่องทางด้านร่างกาย ก็จะมีพวกรถวีลแชร์ ไม้ค้ำ ไม้ค้ำยัน แบบพับ แบบหนีบจักแร้ก็มีนะคะ เดี๋ยวเราจะได้ต่อไปนะ เราจะได้มาเรียนรู้ในรายละเอียดย่อย ๆ นะคะ ว่าในของเครื่องมือที่ใช้ยืม… การแบ่ง การ… มีตั้งรายการขึ้นมานี้ มีอะไรบ้าง หรืออาจจะมีพวกที่มีประดิษฐ์ขึ้นมา แล้วให้ใช้เลยก็มีนะคะ เดี๋ยวจะพาพวกเราดูในคาบต่อ ๆ ไปนะ มันมีการดัดแปลง อย่างเช่น เมาส์ แผ่นที่ใส่ในหัว เพื่อใช้แทนเมาส์อย่างนี้นะคะ สำหรับผู้บกพร่อง ผู้พิการบางคนที่ไม่มีมือ ไม่มีแขนนะคะ หรืออาจจะใช้ข้อศอกแทน อย่างนี้ เป็น… เป็นอุปกรณ์ที่ดัดแปลงเพิ่มพิเศษขึ้นมา ให้มีความเหมาะสมในความพิการของแต่ละคนนะ ต่อไป ในกลุ่มของรายการอุปกรณ์และเครื่องมือสำหรับการให้ การใช้เปล่าเลย มีใครไปขอรับหูฟังไหมคะ มีใครได้ใส่เครื่องช่วยฟังไหมคะ เครื่องช่วยฟังสามารถขอได้นะ ถ้าใครหู… แก้วหูยังพอได้ยินอยู่จากการประเมินของทางการแพทย์นะคะ อย่างเช่น ตี๋น้อยใช่ไหม ังพอได้ยินอยู่ ตี๋น้อยเคยเห็นอยู่นะ สามารถขอใช้ฟรีได้เลยนะคะ เพราะน่าจะอยู่ในราคาไม่ถึง อยู่ในราคา 10,000 ลงมาน่ะค่ะ ไม่ถึง 20,000 แต่ถ้าเป็นคอมพิวเตอร์ โน้ตบุ๊กนะ ราคาแรก ๆ ที่เขาตั้งกันมา มันจะอยู่ประมาณ 40,000-60,000 นะคะ มันก็เลยเป็นสำหรับยืมนะคะ มีการพิจารณาการใช้งานตามราคาการให้ยืมให้ใช้นะ แล้วก็อีกทั่วไป ก็จะเห็น ก็คือไม้เท้าขาว สามารถให้ได้นะคะ ในราคาหลักพันนะคะ ไปจนถึงหลักหลายพัน แต่ไม่ถึงหลักหมื่นนะคะ ไม้เท้าขาวนะคะ หรืออยู่ในกลุ่ม ที่ให้เปล่าเลยก็มีบางอย่าง เช่น กลุ่มร่างกาย ไม่ค้ำ เช่น ไม้ค้ำที่เป็นสามแฉก ไม้ค้ำที่ใส่หนีบจักแร้ สำหรับอย่างเช่นผู้… ผู้ประสบอุบัติเหตุทางด้านขานะ ขาลีบ ขาอะไร เพราะมันมีราคาที่ไม่สูงมาก ทางหน่วยงาน ทาสนับสนุนได้นะคะ และอีกรายการหนึ่ง ที่จริงมันก็จะไปอยู่ 2 รายการนี้นะคะ ก็คือพวกรายการโปรแกรมนะคะ โปรแกรม… ส่วนมากเท่าที่เห็น ที่ใช้ ก็จะเป็นในกลุ่มของตาบอด บกพร่องทางการเห็นนะคะ จะเรียกว่า</w:t>
      </w:r>
      <w:r>
        <w:t xml:space="preserve"> </w:t>
      </w:r>
      <w:r>
        <w:t xml:space="preserve">“</w:t>
      </w:r>
      <w:r>
        <w:t xml:space="preserve">โปรแกรมจอ</w:t>
      </w:r>
      <w:r>
        <w:t xml:space="preserve">”</w:t>
      </w:r>
      <w:r>
        <w:t xml:space="preserve"> </w:t>
      </w:r>
      <w:r>
        <w:t xml:space="preserve">นะคะ แล้วก็ถ้าเป็นประเทศไทยเรา ตั้งแต่แรก ๆ เลยนะคะ โปรแกรมจอนี่ จะเป็นของฝรั่งที่คิดค้นขึ้นมา มันจะเป็นเหมาะสำหรับการแปลงเสียงของภาษาอังกฤษนะคะ เป็นข้อความภาษาอังกฤษ แล้วเขาก็จะอ่านเป็นภาษาอังกฤษให้นะคะ แล้วทีนี้ ประเทศไทยก็มีเติมเต็ม เพิ่มโปรแกรมขึ้นมา เป็นโปรแกรมเสียง เรียกว่า</w:t>
      </w:r>
      <w:r>
        <w:t xml:space="preserve"> </w:t>
      </w:r>
      <w:r>
        <w:t xml:space="preserve">“</w:t>
      </w:r>
      <w:r>
        <w:t xml:space="preserve">จอทิพย์</w:t>
      </w:r>
      <w:r>
        <w:t xml:space="preserve">”</w:t>
      </w:r>
      <w:r>
        <w:t xml:space="preserve"> </w:t>
      </w:r>
      <w:r>
        <w:t xml:space="preserve">นะคะ จอทิพย์ ก็จะอ่านเป็นภาษาไทยได้นะคะ ถ้ามีข้อความที่เป็นภาษาไทย ก็เป็นส่วนเสริมจากโปรแกรมจองนะคะ ก็อ่านเป็นภาษาไทยนะคะ ให้กับกลุ่มตาบอดนะคะ แล้วก็ทุกวันนี้ เมื่อก่อนมันเป็นได้ทั้ง Offline นะ เดี๋ยวนี้เขามีส่วนพัฒนาขึ้นมา มาทำให้ของ ได้ทั้ง Offline และ Online นะคะ เป็นโปรแกรมใหม่นะคะ ที่ชื่อย่อว่า NVDA นะคะ สำหรับบกพร่องทางการเห็น แต่ว่าทั้ง 2 โปรแกรมนี้นะคะ ก็ยังมีข้อจำกัดในเรื่องของภาพนะคะ ในส่วนที่่เวลาที่มันอ่านมาถึงภาพ มันบางครั้งน่ะค่ะ มันไม่สามารถขยายได้ว่าภาพนี้อธิบายว่าอย่างไร อย่างไร มันก็จะบอกแค่ว่า อันนี้คือรูปภาพ อย่างสมมติว่าหน้าจอตรงนี้นะคะ มันก็จะอ่านตั้งแต่เพจนี้ว่า 2564 เทคโนโลยี เพจเทคโนโลยี ก็จะอ่านเรียงไป ทีละเมนู เมนู พอถึงช่วงของรูปภาพ ก็จะอ่านว่า</w:t>
      </w:r>
      <w:r>
        <w:t xml:space="preserve"> </w:t>
      </w:r>
      <w:r>
        <w:t xml:space="preserve">“</w:t>
      </w:r>
      <w:r>
        <w:t xml:space="preserve">รูปภาพ</w:t>
      </w:r>
      <w:r>
        <w:t xml:space="preserve">”</w:t>
      </w:r>
      <w:r>
        <w:t xml:space="preserve"> </w:t>
      </w:r>
      <w:r>
        <w:t xml:space="preserve">แค่นี้นะคะ แต่ว่าไม่ได้อธิบายว่ารูปภาพเจ้าหญิง รูปภาพเจ้าชาย รูปภาพคนกำลังขี่ช้าง ไม่ได้อธิบายไปประมาณนี้นะคะ อันนี้สำหรับโปรแกรมนะ สำหรับโปรแกรม และอีกเยอะแยะ มากมายนะคะ ทางการศึกษา ก็จะเป็นพวกที่มีส่วนเสริมนะ เดี๋ยวนี้นะ เป็นปากกาจิ้มนะคะ ปากกาจิ้มช่วยอ่านออกเสียงนะคะ หรือใช้มือสัมผัสบางที่นะคะ ก็จะช่วยอ่านออกเสียง อันนี้ก็จะเป็นพวกโปรแกรมที่ แต่ว่าในการพัฒนาพวกโปรแกรม Software ต่าง ๆ แอปพลิเคชันต่าง ๆ นะคะ ส่วนมากเขาก็จะพัฒนาให้ทุก… ทุกช่องทางในการรับสาร การสื่อสารได้เห็นนะคะ อย่างเช่น พวก YouTube อย่างนี้นะคะ YouTube ก็จะเห็นทั้งภาพ ภาพนิ่ง ภาพเคลื่อนไหว จะมีข้อความเสียง มีเสียง มีข้อความ เข้ามาช่วยด้วยนะคะ ก็จะช่วยในกลุ่มพิการ หรือกลุ่มพัฒนาการรวมไปถึงเด็กเล็ก ๆ ด้วยนะคะ ในการพัฒนาการ ถ้าเป็นบกพร่อง อย่างเช่น พิการให้กลุ่มบกพร่องในด้านการพูดนะคะ ก็จะเช่น พวกฝึกอ่านคำ เขียนคำ อย่างนี้นะคะ ก็จะเป็นพวกแอปพลิเคชัน ให้เห็นนะคะ และก็รวมไปถึงเสียงด้วยนะคะ มีภาพ อย่างเช่น เด็กฝึกพัฒนาการพูดนะ ก็จะมีภาพของ… อย่างเช่น แอปเปิลนะคะ มีภาพแอปเปิล ข้อความแอปเปิล มีเสียงคำว่า</w:t>
      </w:r>
      <w:r>
        <w:t xml:space="preserve"> </w:t>
      </w:r>
      <w:r>
        <w:t xml:space="preserve">“</w:t>
      </w:r>
      <w:r>
        <w:t xml:space="preserve">แอปเปิล</w:t>
      </w:r>
      <w:r>
        <w:t xml:space="preserve">”</w:t>
      </w:r>
      <w:r>
        <w:t xml:space="preserve"> </w:t>
      </w:r>
      <w:r>
        <w:t xml:space="preserve">ที่ออกเสียงสำเนียงเหมือนภาษาอังกฤษ อย่างนี้ หรืออาจจะเป็นเสียงที่แบบ เสียงที่เป็นแบบแปลง เสียงเป็นเด็ก หรือเสียงที่น่าสนใจ น่าฟัง นะคะ ก็จะช่วยฝึกพัฒนาการในกลุ่มที่ฝึกพูดนะ อย่างเช่น กลุ่มหูหนวกเรา บางคนนะคะ หูพอได้ยินบ้าง เป็นหูตึงนะ ได้ยินบ้าง ก็ฝึกการฟังเสียงนะคะ ฝึกฟังเสียง แล้วก็ฝึกออกเสียง อย่างนี้เป็นต้นนะคะ ในการใช้โปรแกรมนะ มาดูรายการย่อยของอุปกรณ์ เครื่องมือสำหรับการยืมในการเรียนนะคะ ด้านเทคโนโลยีกาสื่อสารมีอะไรบ้างคะ ที่เห็นหลัก ๆ คือ คอมพิวเตอร์ ให้ยืมนะ อุปกรณ์การสื่อสาร ถ้าเป็นหูหนวกก็จะเป็นเครื่องบันทึกเสียงนะคะ แต่เดี๋ยวนี้ พวกนี้น่ะ ไม่ค่อยใช้กันแล้วนะ หลาย ๆ คน พวก Smart Phone นะคะ เข้ามาช่วยในกลุ่มของผู้พิการเราได้เยอะมากเลยนะคะ แรก ๆ ก็จะเป็นในกลุ่ม… ในพวกของ iOS นะ Apple นะ ก็จะมีการอ่านเป็นเสียงในการใช้สำหรับกลุ่มตาบอดนะคะ ตั้งแต่ที่แรก ๆ ก็ Smart Phone เดี๋ยวนี้มันก็จะสามารถใช้อุปกรณ์พวกเครื่องคอมพิวเตอร์และอุปกรณ์การสื่อสาร มันรวมตัวช่วย รวมมาอยู่ใน Smart Phone ได้นะคะ ทุกวันนี้ ก็ไม่จำเป็นต้องพกเครื่องมือหลาย ๆ อย่าง แล้วทุกวันนี้ ทุกคนสามารถเข้าถึง สามารถซื้อวัสดุ อุปกรณ์เหล่านี้ได้นะคะ ในราคาที่พอเหมาะกับตัวเองได้นะคะ แล้วก็สามารถนำมาใช้การในการเรียนได้นะ นักศึกษาก็พอจะรู้แล้วนะ อย่างสัปดาห์ที่แล้ว แต่อาจารย์ยังไม่ได้เปิดอ่านนะ ขออภัยด้วย ว่าให้นักศึกษายกตัวอย่างวัสดุอุปกรณ์ที่นักศึกษานำมาใช้ ที่ช่วยในการเรียนการสอน ในห้องเรียนก็มีถามแล้วนะ ว่านำอะไร อุปกรณ์อะไรนะคะ มีบางคนก็ตอบว่าใช้ Smart Phone มาช่วยในการเรียน ใช้อย่างไร ใช้สืบหาข้อมูลต่าง ๆ นะคะ โดยการใช้อินเทอร์เน็ตร่วมด้วยนะ ต่อไปนะคะ จะเป็นกลุ่มของเทคโนโลยีเพื่อการสื่อสารนะคะ ในกลุ่มย่อยออกไปอีกนะคะ ก็จะมีเครื่องช่วยสื่อสาร พร้อมอุปกรณ์ต่อพ่วงสำหรับผู้พิการนะคะ บางคนมีการผ่าตัดนะ ก็จะมีแม่เหล็กดูดน่ะค่ะ ที่หลังใบหู เพื่อเพิ่มกับสัญญาณคลื่นให้ได้ยินนะคะ แล้วก็มีวิทยุ Sound boout เข้ามาช่วย เดี๋ยวจะได้เห็นกันนะ ตัวที่ 4 เครื่องพิมพ์อักษรเบรลล์ด้วยระบบคอมพิวเตอร์ อักษรเบรลล์ เดี๋ยวนี้ก็ไม่ค่อยเห็นแล้วนะ คือ ทุกวันนี้ใช้ Smart Phone กันหมดแล้ว ใช้สื่อ แปลงไฟล์ ใช้สื่อเป็น Word หรือว่า Notepad ในเครื่อง Smart Phone แล้วก็มีโปรแกรมช่วยในการอ่านได้รวดเร็ว สามารถลดขั้นตอนการใช้งานได้เพิ่มมากขึ้นนะคะ เพิ่มขั้นตอนในการใช้งานได้อย่างสะดวกมากขึ้นนะคะ แล้วก็มีความประหยัด เมื่อก่อน ถ้าเป็นพิมพ์อักษรเบรลล์ กระดาษ 1 แผ่น ซึ่งจะใหญ่กว่ากระดาษ A4 เรา แล้วก็ต้องมีความหนากว่า ขนาดว่าคิดในราคาถูก ของมูลนิธิ หรือว่าสมาคมคนตาบอด จะตกแผ่นละ 1 บาทนะคะ ก็ถือว่าสิ้นเปลืองทรัพยากรธรรมาชาตินะ เพราะว่ากระดาษทำมาจากต้นไม้ และก็มีราคาสูงนะคะ กล่องหนึ่งก็หลายบาทอยู่ค่ะ ซึ่งกระดาษ A4 เราก็ประมาณในหลัก 100-500 นะคะ สำหรับอุปกรณ์ของตาบอดจะแพง กระดาษตาบอด แล้วทีนี้ เครื่องพิมพ์เบรลล์ที่อาจารย์เคยทำเรื่องขอซื้อ ตอนนั้น ประมาณอยู่ 200,000-300,000 พิมพ์ได้แค่ข้อความ พิมพ์ภาพไม่ได้นะคะ ก็…มีราคาที่สูง แล้วก็สิ้นเปลืองนะคะ แต่ทุกวันนี้สามารถใช้ใน Smart Phone ใช้ใน iPad ใช้ในคอมพิวเตอร์ได้เลยนะคะ แปลงเป็นข้อความเสียงได้ง่ายนะคะ 5. เครื่อง Scanner อันนี้ก็จะพอรู้แล้วนะ สามารถ Copy แสกนเก็บเป็นไฟล์ หรือสามารถส่งกระจายไปทางอิเล็กทรอนิกส์ได้นะ เครื่องแสดงผลอักษรเบรลล์ เครื่องแสดงผลอักษรเบรลล์ เดี๋ยวนี้ ของ ม. เราก็เคยมี อาจารย์ก็เคยทำเรื่องซื้อ เครื่องละ 50,000 บาท มันจะเป็นเหมือน iPad แต่ว่าหน้าจอมันจะไม่ได้โชว์เหมือนหน้า iPad นะคะ มันจะโชว์ตัวอักษรนูน ๆ ขึ้นมา คือ ตัวอักษรเบรลล์ แล้วทีนี้ก็ได้แค่… บางเครื่องก็ได้แถวหนึ่ง บางเครื่องก็ได้ 2 แถว ที่จะใช้ในการสัมผัสอ่านของตาบอดค่ะมีพิเศษหน่อย ก็จะมีตัวเคอร์เซอร์ว่าเราตัวสัญลักษณ์อ่านถึงไหนแล้ว มันก็จะเคอร์เซอร์มันก็จะกระพริบ ๆ ช่วยเรานะคะ ว่าเราอ่านถึงตรงนี้อย่างนี้ค่ะ อันนี้คือเครื่องแสดงผลอักษรเบรลล์นะคะ ชื่อก็จะมีชื่อเฉพาะของอันนั้นออกไปนะคะ อย่างงเช่น ตัวที่อาจารย์ซื้อมามันก็จะมีการลดขนาดลงมา เพื่อสะดวกในการพกพานะคะ จะชื่อว่า Mini Sega นะคะ ตามยี่ห้อ ตามผู้ผลิตนะคะ 7. นะคะ เครื่องอ่านหนังสือสำหรับคนพิการ เดี๋ยวนี้มันไม่ใช่แค่คนพิการนะ สามารถใช้ได้กับทั้งเด็กที่มีการพัฒนาด้านการเรียนนะคะ อย่างเช่น ปากก อย่างนี้ มีใครเคยเห็นที่เขาโฆษณาไหม เอาไปจิ้มตรงข้อความ ตัวหนังสือในสมุด แต่มันต้องใช้คู่กัน บางอันต้องใช้คู่กัน บางอันก็ไม่ต้องใช้คู่กันก็ได้ สามารถจิ้มไปที่ข้อความแล้วปากกาตัวนั้นน่ะ จะอ่านออกเสียงข้อความนั้น ๆ ช่วยเราได้นะคะ อันนี้ก็จะเป็นพัฒนาการในกลุ่มของการฝึกอ่าน ฝึกพูด ฝึกฟังเสียงนะคะ ต่อไปเป็นอุปกรณ์ควบคุมตำแหน่ง ก็จะเป็นพวกเมาส์ มีอะไรอีกล่ะ เท่าที่เห็นก็จะเป็นเมาส์ที่หลากหลายประเภทนะคะ อุปกรณ์ชี้ตำแหน่ ง หรือพวกปากกาเลเซอร์ค่ะ อุปกรณ์สำหรับการให้ในการสื่อสารก็ยังมีไม่หมดนะคะ มีเครื่องแปลสื่อสิ่งพิมพ์เป็นอักษรเบรลล์นะ หรืออักษรเบรลล์ อันนี้จะอยู่ในกลุ่มเดียวกันนะ โปรแกรมคอมพิวเตอร์อักษรเบรลล์ เสียงสังเคราะห์ โปรแกรมคอมพิวเตอร์ขยายภาพ เครื่องขยายภาพ อยู่ในห้องคอมพิวเตอร์ DSS เราก็มีนะคะ จะชื่อว่า</w:t>
      </w:r>
      <w:r>
        <w:t xml:space="preserve"> </w:t>
      </w:r>
      <w:r>
        <w:t xml:space="preserve">“</w:t>
      </w:r>
      <w:r>
        <w:t xml:space="preserve">CCTV</w:t>
      </w:r>
      <w:r>
        <w:t xml:space="preserve">”</w:t>
      </w:r>
      <w:r>
        <w:t xml:space="preserve"> </w:t>
      </w:r>
      <w:r>
        <w:t xml:space="preserve">นะคะ ถ้านักศึกาากลุ่ม จะเป็นนักศึกษา นักเรียนที่มีกลุ่มบกพร่องทางการเห็น ที่เป็นในกลุ่มของเลือนราง สายตาสั้น ตาบอดสีนะคะ ก็จะสามารถปรับนี่ อย่างเช่น อาจารย์เป็นคนตาบอดสีแดง สามารถ… อาจารย์ไม่สามารถที่แยกแยะในกลุ่มของสีแดงได้ สีแสด สีเหลือง สีอันนี้ อาจารย์แบ่งแยกไม่ค่อยได้ชัดนะคะ ก็จะ… เครื่องนี้ เครื่อง CCTV หรือเครื่องขยายจอภาพนี่ ทุกวันนี้มันมีพัฒนาการนะ มีแค่ขยายจอนะ มีการปรับสีให้ได้ด้วยนะคะ หรือเชื่อมโยงกับคอมพิวเตอร์ได้ด้วยนะคะ ก็จะสามารถปรับสีให้เหมาะสมกับผู้บกพร่องทางการเห็นได้นะคะ ว่าใครบอดสีไหน สีไหน ระดับแสงมาก-น้อยเพียงใด ก็สามารถปรับให้เหมาะสมกับความพิการของคนนั้น ๆ ได้นะคะ ก็สามารถปรับเองได้นะคะ อย่างรุ่นพี่เรา อย่างเช่น พี่เพชรนะ ครั้งก่อน เขาจะตาสั้นมาก ถึง 700 นะคะ ซึ่งแว่นตาทั่วไปไม่สามารถช่วยได้นะคะ ในกลุ่มนี้ ทำไมถึงไม่มีอุปกรณ์ช่วยนะคะ แต่ว่าทุกวันนี้จะมีพวก Smart Phone พวกคอมพิวเตอร์ หรือว่าเครื่องขยายจอนะ ช่วยได้นะคะ แต่ว่าเขาต้องใช้เวลาในการรับสารนั้น ๆ นะคะ เพราะมันต้องใช้เวลาในการขยายตัวหนังสือ แล้วก็อ่านในครบ ให้ถ้วน อันนี้ข้อ 13 สำหรับอ่าน ผ่านไปแล้วนะ ในการพิมพ์ พิมพ์ประมวลผล เดี๋ยวนี้ก็จะเป็นพวกโปรแกรมที่เข้ามาช่วย Scat ใช่ไหม ที่เป็นตัวแมวน่ะ ที่เป็นแมวส้มนะคะ ก็ไม่ใช่แค่ผู้พิการนะ รวมไปถึงคนปกติได้ด้วย เด็ก ๆ ด้วย ก็จะเป็นบล็อก ๆ ๆ มาให้นะคะ ช่วยประมวลผลว่าใส่ตัวนี้ เป็นบล็อกตัวนี้ ที่ใส่ได้ ใส่ไม่ได้นะคะ ต่อไป เสียงอ่านโปรแกรมช่วยเดาคำศัพท์ 16. 17. โปรแกรมพจนานุกรมสำหรับคนพิการ คุ้นไหมคะ โปรแกรมพจนานุกรม เทอมที่แล้วเราเรียนอะไรไป ภาษามือใช่ไหมคะ จะมีของสมาคมคนหูหนวกแห่งประเทศไทยนะ ที่อาจารย์ให้เว็บไซต์ ให้นักศึกษาไปเรียนรู้คำภาษามือ ก็จะเป็นในกลุ่มของพจนานุกรมคำศัพท์ที่เป็นหนวดต่าง ๆ นะคะ แล้วก็เป็นของ TTRS นะ ที่เป็นคลังคำศัพทืภาษามือ TTRS ก็จะมีภาษามือใหม่ ๆ ที่จะเป็นศัพท์วัยรุ่นได้ด้วย หรือบางคำ บางข้อความจะมีท่าภาษามือที่หลากหลายนะคะ ให้พวกเราไปเรียนรู้ได้นะ 17. โปรแกรมสำหรับโทรศัพท์เคลื่อนที่เพื่ออำนวยความสะดวกในการสื่อสาร เดี๋ยวนี้มี TTRS ในมือถือใช่ไหมคะ แต่ว่ามันก็มีความยากอยู่ ก็คือมันใช้หน่วยความจำในการประมวลผลเยอะมาก แต่ว่าเราก็ใช้ Facebook กับ LINE ได้ใช่ไหมคะ ทดแทนได้นะคะ แต่ว่าจะใช้ในการสื่อสารกับคนหูดี จะใช้ LINE กับ Facebook จะยากส่ะหน่อยนะคะ ถ้าใช้โปแกรมของ TTRS นะคะ ก็จะมีล่าม อย่างสมมติเราอยากสื่อสารกับผู้ปกครองอย่างนี้ค่ะ ซึ่งผู้ปกครองเป็นคนหูดี เราก็จะใช้ช่องทางนี้นะคะ ก็จะมี TTRS ก็จะมีบุคลากรให้บริการแปลภาษาพูด ภาษามือ สื่อสารระหว่างคนหูหนวกกับคนหูดีนะ 18. เครื่องมือหรืออุปกรณ์ช่วยในการคอมพิวเตอร์ เช่น อุปกรณ์ข้อแป้นพิมพ์ อุปกรณ์ครอบแป้นพิมพ์ ก็จะมีตัวเสริมนะคะ อย่างเช่น คนที่ไม่มีนิ้วมือนะคะ ก็อาจจะมีตัวครอบ ที่ให้เหมือน Joy Stick แต่เดี๋ยวนี้ไม่ค่อยมีแล้วนะ เกมที่เป็น joy เป็นเสาที่ใช้เลื่อน ๆ เลื่อน ๆ น่ะค่ะ หรือเมื่อก่อนโทรศัพท์ตั้งนานแล้ว แรก ๆ Blackbarry จะใช้ตัวเลื่อน จะใช้ตัวสัมผัส เลื่อน ๆ ๆ นะคะ แต่เดี๋ยวนี้ก็สัมผัสหน้าจอได้เลยนะ สะดวกสบายขึ้นนะคะ 19. พวกชุดอุปกรณ์สำหรับการใช้แป้นพิมพ์คอมพิวเตอร์ ก็จะหมายถึงคล้าย ๆ กันนะคะ พวกแป้นพิมพ์ กับตัวดัดแปลงเพิ่มเติมจากตัวแป้นพิมพ์นะ รายการโปรแกรม เดี๋ยวจะมีกา่รบ้านให้นะคะ เดี๋ยวก่อนอื่น พอพูดถึงวัสดุอุปกรณ์แล้ว ทำไม ทำอย่างไร เราจึงจะได้รับการสนับสนุนอุปกรณ์ ก็เนื่องจากว่ามีกฎหมายนะคะ มีพระราชบัญญัติการศึกษาแห่งชาติ ได้กำหนดไว้นะคะ ว่าให้เราสามารถยืมหรือขอรับอุปกรณ์ทั้ง… หรือข้อรับการบริการ หรือขอเพิ่มการปรับปรุงอารยสถาปัตย์ อาคาร สถานที่ ให้เหมาะสมในกลุ่มของผู้พิการได้นะ ก็จะมีพระราชบัญญัติการศึกษาเข้ามาช่วยนะคะ เป็นเกณฑ์การตัดสินที่ว่าเราจะขอได้ไม่ได้นะคะ อาจารย์จะเอาอันล่าสุดนะคะ ให้มา ก็จะเป็นพระราชบัญญัติการศึกษาที่แก้ไขเพิ่มเติม ของฉบับที่ 2 จากปี พ.ศ. 2545 นะคะ ตัวนี้นะคะ จะเป็นที่พูดถึงนะ ว่าทำไมเราจะขอได้อย่างไร ขอไปกับหน่วยงานกับภาครัฐภาคไหนนะคะ เราก็จะต้องอ้างถึงพระราชบัญญัติทางการศึกษานะคะ ว่า อย่างเช่น เราอยากได้คอมพิวเตอร์ โน้ตบุ๊กมาใช้ในการเรียนอย่างนี้ค่ะ เราจะอ้างถึงอันไหนได้นะคะ ที่เขาที่จะจัดการให้เรานะคะ แล้วก็อ้างถึงพระราชบัญญัติการศึกษานะคะ ของในหมวดที่ 2 ที่ว่าด้วยสิทธิและหน้าที่ทางการศึกษานะคะ มาตราที่ 10 ว่ามีการจัดการศึกษา ต้องจัดให้บุคคลมีสิทธิและโอกาสให้เสมอกันในการรับการศึกษาขั้นพื้นฐาน ไม่น้อยกว่า 12 ปี ที่รัฐต้องจัดให้อย่างทั่วถึง และมีคุณภาพ โดยไม่เก็บค่าใช้จ่าย 12 ปี คือชั้นไหนคะ ชั้น ม.6 ใช่ไหม เหมือนตอนไหนนะ อันนั้นเป็นรุ่นพี่ ถ้า… ถ้าครอบครัวหรือผู้ปกครองกักขังไม่ให้ผู้พิการได้รับการศึกษาจนจบชั้น ม.6 หน่วงเหนี่ยว ขังไว้ที่บ้าน หรือกั้นเขตบริเวณ ไม่ให้ออกนอกบ้าน หรือไม่ให้ไปเรียนนะคะ จะมีความผิดตามกฎหมายนะ ก็คือข้อนี้เลยนะ แต่เราจะไม่พูดถึงโทษนะ แต่ว่ามีความผิด เพราะกฎหมายได้บัญญัติไว้ ให้บังคับให้ทุกคน ทุกคนนะคะ ไม่ว่าจะเป็นคนปกติ หรือคนพิการนะคะ ต้องเรียนถึง ม.6 นะ 12 ปีนะคะ เป็นภาคบังคับ แล้วก็มีการจัดการการศึกษา พอทุกคนได้เรียนแล้วนะคะ ทางรัฐบาล หรือทางหน่วยงาน โรงเรียน สถานศึกษานะคะ จะต้องจัดการสถานศึกษาสำหรับบุคคล ซึ่งมีความบกพร่องทางด้านร่างกาย จิตใจ สติปัญญา อารมณ์ สังคม การสื่อสาร การเรียนรู้ หรือมีร่างกายพิการ หรือทุพลภาพ หรือบุคคลที่ไม่สามารถพึ่งตนเองได้นะคะ หรือไม่ ผู้ดูแล ผู้ด้อยโอกาส ต้องจัดให้บุคคลดังกล่าวมีสิทธิและโอกาสได้รับการศึกษาขั้นพื้นฐาน อย่างเช่น อาจารย์ ตอนเป็นนักศึกษาฝึกสอนนะคะ กับอาจารย์ศูนย์การศึกษาพิเศษของจังหวัดนะคะ ก็จะมีการจัดเวร จัดวันกันนะคะ ออกพื้นที่ หรือจัดโครงการนะคะ ออกพื้นที่ไปให้บริการการสอนให้กับผู้พิการทุพพลภาพ ที่ไม่สามารถจะเข้ามาเรียนในสถานศึกษาได้นะคะ พวกอาจารย์ตอนที่เป็นนักศึกษา ก็จะมีการผลิตสื่อ ก็มีการประสานไปยังชุมชนนนะคะ ชุมชนในนี้ แต่ละชุมชนที่จะไป มีคนพิการกี่คน มีประเภทอะไรบ้าง นะคะ ก็จะมีการผลิตสื่อ เพื่อให้เหมาะสมตามช่วยวัย ช่วงอายุ ความพิการนะคะ ผลิตสื่อออกไป แล้วก็มีการทำแผนการสอน เพื่อจะไปสอนให้กับผู้พิการ เหมือน ๆ กับอยู่โรงเรียนเลยนะคะ แต่ว่าอันนี้ เราก็อาจจะไปได้แค่ครั้งคราวนะ ก็จะมีการทดสอบ การเรียน การสอน แล้วก็การวัดการประเมินในครั้งคราวเดียวนะคะ ก็จะมี… แต่ก็จะมีจัดไปเป็นระยะ ๆ นะคะ เพื่อช่วยกระตุ้นพัฒนาการนะคะ อย่างเช่น บางคนอาจจะนอนติดเตียงอย่างนี้น่ะค่ะ ก็อาจจะมีการประดิษฐ์วัสดุอุปกรณ์การใช้ให้เหมาะสมกับผู้พิการด้วยนะคะ ไม่ใช่แค่การเรียนนะคะ เราก็จะนับ ถือว่าเป็นการเรียนไปด้วยนะคะ อย่างเช่น การหยิบจับช้อนแก้วอย่างนี้ค่ะ แล้วก็จะมีการดัดแปลง เห็นไหมคะ ว่าจะมีการทำช้อนที่เป็นโค้งงอ ให้เหมาะสมกับการใช้งานในความพิการของคนแต่ละคนนะคะ หรือแก้วลักษณะแก้ว หรือาจจะมีตัวเสริมขึ้นมา ให้เขาสามารถหยิบจับ สามารถช่วยเหลือตัวเองได้นะคะ หรืออุปกรณ์การติดกระดุมอย่างนี้ค่ะ ก็จะมีไม้แหลม ๆ ที่ช่วยสอดกระดุมขึ้นมา ให้เขาดึงมาใส่เองได้อย่างนี้นะคะ ในการศึกษาสำหรับคนพิการนะคะ ในวรรคที่ 2 ก็เป็นการจัดตั้งแต่แรกเกิดนะคะ อันนี้ก็จะรวมไปถึงกายภาพบำบัดได้ด้วยนะคะ แรกเกิดนะ คือ ฝึกพัฒนาการการทรงตัวนะคะ ของเด็กแรกเกิด ฝึกพัฒนาการพูดนะคะ หรือพบการพิการไม่เสียค่าใช้จ่าย หรือบุคคลดังกล่าวมีสิทธิได้รับสิ่งอำนวยความสะดวก สื่อ บริการ และความช่วยเหลืออื่นใด ทางการศึกษาตามหลักเกณฑ์และวิธีการที่กำหนดในกฎกระทรวงนะคะ เดี๋ยวต่อไปเราจะรู้ว่ามันมีอะไรบ้างในกฎกระทรวง ประมาณ 19 รายการใช่ไหมคะ ที่เป็นวัสดุอุปกรณ์ รวมไปถึงการทางสื่อสาร แล้วก็พวก Software แอปพลิเคชันนะคะ แล้วก็การจัดการศึกษาสำหรับบุคคล ที่มีความสามารถพิเศษ ต้องจัดด้วยรูปแบบที่เหมาะสม โดยคำนึงความสามารถของบุคคลนั้น ๆ นะคะ อย่างเช่น อันนี้บริการ ล่ามออนไลน์นะ แต่ก็เป็นแบบทั่วถึง ทุกคนสามารถเข้าถึงได้พร้อมกันนะคะ มีเสียง ใครที่ไม่ได้… ไม่เห็น หรือหูตึง อาจารย์ใช้ไมค์ ชัดไหมเอ่ย ชัดนะคะ หูหนวก มีล่ามออนไลน์ มองเห็น เข้าใจภาษาใช่ไหมคะ หรือถ้ามีข้อความ อ่านข้อความไม่ทัน อ่านข้อความไม่ได้ ดูล่ามนะ อันนี้ก็เหมาะสมในห้องเรียนของเรานะคะ หรือใครจะไปดูข้ออื่น ๆ มาตราอื่น ๆ เพิ่มเติมนะคะ เกี่ยวกับการจัดการศึกษาผู้พิการได้นะคะ พระราชบัญญัติ แต่อันนี้อาจารย์ยกข้อที่เกี่ยวกับสิ่งอำนวยความสะดวก พวกสื่อ วัสดุอุปกรณ์นะคะ เดี๋ยวอาจารย์จะให้งานนะ เดี๋ยวเราจะพอแค่นี้นะคะ แล้วให้เราไปศึกษาดูนะคะ คู่มือรายการสิ่งอำนวยความสะดวกของกระทรวงศึกษาธิการนะคะ การศึกษาพิเศษจะมีอยู่ 2 ฉบับนะคะ แล้วก็ของกระทรวงเทคโนโลยีนะคะ ที่เป็นวัสดุอุปกรณ์ ทางการศึกษา ให้นักศึกษาศึกษาเพิ่มเติมนะคะ แล้วมาตอบคำถามนะคะ ที่เป็นการบ้านนะ อยู่ใน Classroom นะคะ คือ ให้นักศึกษาหาข้อมูลเกี่ยวกับเทคโนโลยีสิ่งอำนวยความสะดวกทางการศึกษา สำหรับผู้พิการ โดยให้หาว่าสิ่งอำนวยความสะดวกน่ะ อย่างน้อย คนละ 1 รายการนะคะ คนละ 1 รายการ แบ่งตามหมวด ก็จะมีอยู่ 3 หมวดนะ อ๋อ อาจารย์ไม่ได้ปิดกั้นใช่ไหมนี่ ไม่เขาเข้ามาชี้ อันนี้นะคะ อันนี้ก็จะเป็นหมวดแล้วกัน หมวดให้ยืม กับหมวดให้เปล่านะคะ มีอยู่ 3 หมวด โดยให้นักศึกษาบอกรายการอุปกรณ์ เครื่องมือสำหรับให้ยืม ให้ยืมจะมีอยู่ 8 รายการนะ แล้วก็รายการอุปกรณ์เครื่องมือ สำหรับให้ มีอยู่ 11 รายการนะคะ ให้นักศึกษาเลือกอย่างน้อย 1 หมวดนะคะ หมวดละ 1 รายการ จัดแบ่งตาม 3 หมวด อันนี้นะ ให้นักศึกษาบอกรายการวัสดุอุปกรณ์สิ่งอำนวยความสะดวกน่ะค่ะ ว่าเครื่องมือสำหรับการยืม อย่างเช่น อาจารย์ตอบนะ การยืม อาจารย์จะยืม iPad 1. ให้นักศึกษามาดูในคู่มือการยืม ใน 1. 2. 3. นี้นะคะ เลือกเอาฉบับใดฉบับหนึ่งก็ได้นะคะ การยืม 1. เป็น iPad นะ รายการอุปกรณ์เครื่องมือสำหรับการให้ ให้เปล่า เอาเป็น… เอาเป็น ขอเป็นไม้เท้าขาวแล้วกันอย่างนี้แล้วกัน ให้เปล่า แล้วก็รายการโปรแกรม โปรแกรมขอรับการสนับสนุน เป็นการโหลดแอปพลิเคชัน TTRS อย่างนี้เป็นต้นนะคะ ก็ให้นักศึกษาเลือกมา 3 รายการ ใน 3 หมวดนี่นะ 1 2 3 จากหนังสือ 3 เล่มนี้นะคะ เลือกเล่มใดเล่มหนึ่ง เพื่อที่จะให้นักศึกษาเข้าไปเรียนรู้ด้วยตนเองด้วยนะคะ มีใครจะซักถามอะไรไหม พอเข้าใจไหมคะ เข้าใจ โอเคนะ การบ้าน เดี๋ยวอาจารย์จะเปิดการบ้านใน Classroom มันน่าจะเด้งอัตโนมัติแล้วมั้ง มันยังไม่ขึ้น นี่ เดี๋ยวมันก็ขึ้นนะ ในสไลด์ก็มีนะคะ ขึ้นอัตโนมัติ เดี๋ยวประมาณ… มันขึ้นแล้ว โอเคนะคะ สำหรับวันนี้ก็ขอขอบคุณพี่ล่ามนะคะ แล้วก็สำหรับนักศึกษาที่ตั้งใจฟังนะคะ ก็ให้นักศึกษาไปทำงานใน Classroom ส่งใน Classroom สำหรับวันนี้ก็พอแค่นี้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เทคโนโลยีสิ่งอำนวยความสะดวกทางการศึกษาสำหรับผู้พิการ (เช้า) 121167</dc:title>
  <dc:creator/>
  <cp:keywords/>
  <dcterms:created xsi:type="dcterms:W3CDTF">2024-11-12T03:36:35Z</dcterms:created>
  <dcterms:modified xsi:type="dcterms:W3CDTF">2024-11-12T03:3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2 พฤษจิกายน 2567 เวลา 09.00 น.</vt:lpwstr>
  </property>
  <property fmtid="{D5CDD505-2E9C-101B-9397-08002B2CF9AE}" pid="3" name="subtitle">
    <vt:lpwstr/>
  </property>
</Properties>
</file>